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DE6B" w14:textId="05AB542F" w:rsidR="0024457A" w:rsidRPr="00354B1A" w:rsidRDefault="0024457A" w:rsidP="00765AA8">
      <w:pPr>
        <w:tabs>
          <w:tab w:val="right" w:pos="8391"/>
        </w:tabs>
        <w:spacing w:after="120"/>
        <w:jc w:val="right"/>
        <w:rPr>
          <w:b/>
          <w:color w:val="000000" w:themeColor="text1"/>
          <w:sz w:val="22"/>
          <w:szCs w:val="22"/>
        </w:rPr>
      </w:pPr>
      <w:bookmarkStart w:id="0" w:name="_Hlk63174539"/>
      <w:r w:rsidRPr="00354B1A">
        <w:rPr>
          <w:b/>
          <w:color w:val="000000" w:themeColor="text1"/>
          <w:sz w:val="22"/>
          <w:szCs w:val="22"/>
        </w:rPr>
        <w:t xml:space="preserve">Allegato </w:t>
      </w:r>
      <w:r w:rsidR="00DB3718" w:rsidRPr="00354B1A">
        <w:rPr>
          <w:b/>
          <w:color w:val="000000" w:themeColor="text1"/>
          <w:sz w:val="22"/>
          <w:szCs w:val="22"/>
        </w:rPr>
        <w:t>7</w:t>
      </w:r>
    </w:p>
    <w:p w14:paraId="30E860D9" w14:textId="77777777" w:rsidR="0024457A" w:rsidRPr="00354B1A" w:rsidRDefault="0024457A" w:rsidP="00765AA8">
      <w:pPr>
        <w:tabs>
          <w:tab w:val="right" w:pos="8391"/>
        </w:tabs>
        <w:spacing w:after="120"/>
        <w:jc w:val="center"/>
        <w:rPr>
          <w:b/>
          <w:color w:val="000000" w:themeColor="text1"/>
          <w:sz w:val="22"/>
          <w:szCs w:val="22"/>
        </w:rPr>
      </w:pPr>
    </w:p>
    <w:p w14:paraId="5DD84497" w14:textId="77777777" w:rsidR="0024457A" w:rsidRPr="00354B1A" w:rsidRDefault="0024457A" w:rsidP="00765AA8">
      <w:pPr>
        <w:tabs>
          <w:tab w:val="right" w:pos="8391"/>
        </w:tabs>
        <w:spacing w:after="120"/>
        <w:jc w:val="center"/>
        <w:rPr>
          <w:rFonts w:ascii="Calibri" w:hAnsi="Calibri" w:cs="Calibri"/>
          <w:b/>
          <w:color w:val="000000" w:themeColor="text1"/>
          <w:sz w:val="22"/>
          <w:szCs w:val="22"/>
          <w:u w:val="single"/>
        </w:rPr>
      </w:pPr>
    </w:p>
    <w:p w14:paraId="4CCC33F0" w14:textId="77777777" w:rsidR="0024457A" w:rsidRPr="00354B1A" w:rsidRDefault="0024457A" w:rsidP="00765AA8">
      <w:pPr>
        <w:tabs>
          <w:tab w:val="right" w:pos="8391"/>
        </w:tabs>
        <w:spacing w:after="120"/>
        <w:jc w:val="center"/>
        <w:rPr>
          <w:rFonts w:ascii="Calibri" w:hAnsi="Calibri" w:cs="Calibri"/>
          <w:b/>
          <w:color w:val="000000" w:themeColor="text1"/>
          <w:sz w:val="22"/>
          <w:szCs w:val="22"/>
          <w:u w:val="single"/>
        </w:rPr>
      </w:pPr>
    </w:p>
    <w:p w14:paraId="50F16B48" w14:textId="77777777" w:rsidR="004E34D1" w:rsidRPr="00354B1A" w:rsidRDefault="004E34D1" w:rsidP="00765AA8">
      <w:pPr>
        <w:tabs>
          <w:tab w:val="right" w:pos="8391"/>
        </w:tabs>
        <w:spacing w:after="120"/>
        <w:jc w:val="center"/>
        <w:rPr>
          <w:rFonts w:ascii="Verdana" w:hAnsi="Verdana"/>
          <w:color w:val="000000" w:themeColor="text1"/>
          <w:sz w:val="22"/>
          <w:szCs w:val="22"/>
        </w:rPr>
      </w:pPr>
      <w:r w:rsidRPr="00354B1A">
        <w:rPr>
          <w:rFonts w:ascii="Calibri" w:hAnsi="Calibri" w:cs="Calibri"/>
          <w:b/>
          <w:color w:val="000000" w:themeColor="text1"/>
          <w:sz w:val="22"/>
          <w:szCs w:val="22"/>
          <w:u w:val="single"/>
        </w:rPr>
        <w:tab/>
      </w:r>
      <w:r w:rsidRPr="00354B1A">
        <w:rPr>
          <w:rFonts w:ascii="Calibri" w:hAnsi="Calibri" w:cs="Calibri"/>
          <w:b/>
          <w:color w:val="000000" w:themeColor="text1"/>
          <w:sz w:val="22"/>
          <w:szCs w:val="22"/>
          <w:u w:val="single"/>
        </w:rPr>
        <w:tab/>
      </w:r>
    </w:p>
    <w:p w14:paraId="58AD94FA" w14:textId="7C87D234" w:rsidR="004E34D1" w:rsidRPr="00354B1A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354B1A">
        <w:rPr>
          <w:rFonts w:ascii="Calibri" w:hAnsi="Calibri"/>
          <w:b/>
          <w:color w:val="000000" w:themeColor="text1"/>
          <w:sz w:val="28"/>
          <w:szCs w:val="28"/>
        </w:rPr>
        <w:t xml:space="preserve">DICHIARAZIONE SOSTITUTIVA </w:t>
      </w:r>
      <w:r w:rsidR="003061D1" w:rsidRPr="00354B1A">
        <w:rPr>
          <w:rFonts w:ascii="Calibri" w:hAnsi="Calibri"/>
          <w:b/>
          <w:color w:val="000000" w:themeColor="text1"/>
          <w:sz w:val="28"/>
          <w:szCs w:val="28"/>
        </w:rPr>
        <w:t>DELL’ATTO DI NOTORIETÀ</w:t>
      </w:r>
    </w:p>
    <w:p w14:paraId="16392346" w14:textId="77777777" w:rsidR="004E34D1" w:rsidRPr="00354B1A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color w:val="000000" w:themeColor="text1"/>
          <w:sz w:val="28"/>
          <w:szCs w:val="28"/>
          <w:lang w:val="de-DE"/>
        </w:rPr>
      </w:pPr>
      <w:r w:rsidRPr="00354B1A">
        <w:rPr>
          <w:rFonts w:ascii="Calibri" w:hAnsi="Calibri"/>
          <w:color w:val="000000" w:themeColor="text1"/>
          <w:sz w:val="28"/>
          <w:szCs w:val="28"/>
          <w:lang w:val="de-DE"/>
        </w:rPr>
        <w:t>(art. 47 del DPR 445/2000)</w:t>
      </w:r>
    </w:p>
    <w:p w14:paraId="290AEFD9" w14:textId="77777777" w:rsidR="004E34D1" w:rsidRPr="00354B1A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color w:val="000000" w:themeColor="text1"/>
          <w:sz w:val="22"/>
          <w:szCs w:val="22"/>
          <w:lang w:val="de-DE"/>
        </w:rPr>
      </w:pPr>
    </w:p>
    <w:p w14:paraId="23A0333F" w14:textId="77777777" w:rsidR="004E34D1" w:rsidRPr="00354B1A" w:rsidRDefault="004E34D1" w:rsidP="00765AA8">
      <w:pPr>
        <w:spacing w:after="120"/>
        <w:rPr>
          <w:rFonts w:ascii="Calibri" w:hAnsi="Calibri" w:cs="Arial"/>
          <w:color w:val="000000" w:themeColor="text1"/>
        </w:rPr>
      </w:pPr>
      <w:r w:rsidRPr="00354B1A">
        <w:rPr>
          <w:rFonts w:ascii="Calibri" w:hAnsi="Calibri" w:cs="Arial"/>
          <w:color w:val="000000" w:themeColor="text1"/>
        </w:rPr>
        <w:t>Il/La sottoscritto/a ……………………………………………………………………………………</w:t>
      </w:r>
    </w:p>
    <w:p w14:paraId="0A6238A1" w14:textId="77777777" w:rsidR="004E34D1" w:rsidRPr="00354B1A" w:rsidRDefault="004E34D1" w:rsidP="00765AA8">
      <w:pPr>
        <w:spacing w:after="120"/>
        <w:rPr>
          <w:rFonts w:ascii="Calibri" w:hAnsi="Calibri" w:cs="Arial"/>
          <w:color w:val="000000" w:themeColor="text1"/>
        </w:rPr>
      </w:pPr>
      <w:r w:rsidRPr="00354B1A">
        <w:rPr>
          <w:rFonts w:ascii="Calibri" w:hAnsi="Calibri" w:cs="Arial"/>
          <w:color w:val="000000" w:themeColor="text1"/>
        </w:rPr>
        <w:t xml:space="preserve">nato/a </w:t>
      </w:r>
      <w:proofErr w:type="spellStart"/>
      <w:r w:rsidRPr="00354B1A">
        <w:rPr>
          <w:rFonts w:ascii="Calibri" w:hAnsi="Calibri" w:cs="Arial"/>
          <w:color w:val="000000" w:themeColor="text1"/>
        </w:rPr>
        <w:t>a</w:t>
      </w:r>
      <w:proofErr w:type="spellEnd"/>
      <w:r w:rsidRPr="00354B1A">
        <w:rPr>
          <w:rFonts w:ascii="Calibri" w:hAnsi="Calibri" w:cs="Arial"/>
          <w:color w:val="000000" w:themeColor="text1"/>
        </w:rPr>
        <w:t xml:space="preserve"> ……………………...………………………………  (……….)  il ………………………..</w:t>
      </w:r>
    </w:p>
    <w:p w14:paraId="60CABADE" w14:textId="77777777" w:rsidR="004E34D1" w:rsidRPr="00354B1A" w:rsidRDefault="004E34D1" w:rsidP="00765AA8">
      <w:pPr>
        <w:spacing w:after="120"/>
        <w:ind w:right="-802"/>
        <w:rPr>
          <w:rFonts w:ascii="Calibri" w:hAnsi="Calibri" w:cs="Arial"/>
          <w:color w:val="000000" w:themeColor="text1"/>
        </w:rPr>
      </w:pPr>
      <w:r w:rsidRPr="00354B1A">
        <w:rPr>
          <w:rFonts w:ascii="Calibri" w:hAnsi="Calibri" w:cs="Arial"/>
          <w:color w:val="000000" w:themeColor="text1"/>
        </w:rPr>
        <w:t>residente a………………………….…………  (……… ) in  Via/Piazza .…………….………. n…</w:t>
      </w:r>
    </w:p>
    <w:p w14:paraId="5C6FBE46" w14:textId="77777777" w:rsidR="004E34D1" w:rsidRPr="00354B1A" w:rsidRDefault="004E34D1" w:rsidP="00765AA8">
      <w:pPr>
        <w:spacing w:after="120"/>
        <w:rPr>
          <w:rFonts w:ascii="Calibri" w:hAnsi="Calibri" w:cs="Arial"/>
          <w:color w:val="000000" w:themeColor="text1"/>
        </w:rPr>
      </w:pPr>
      <w:r w:rsidRPr="00354B1A">
        <w:rPr>
          <w:rFonts w:ascii="Calibri" w:hAnsi="Calibri" w:cs="Arial"/>
          <w:color w:val="000000" w:themeColor="text1"/>
        </w:rPr>
        <w:t xml:space="preserve">                                                                 </w:t>
      </w:r>
    </w:p>
    <w:p w14:paraId="45E36549" w14:textId="77777777" w:rsidR="004E34D1" w:rsidRPr="00354B1A" w:rsidRDefault="004E34D1" w:rsidP="00765AA8">
      <w:pPr>
        <w:spacing w:after="120"/>
        <w:jc w:val="center"/>
        <w:rPr>
          <w:rFonts w:ascii="Calibri" w:hAnsi="Calibri" w:cs="Arial"/>
          <w:b/>
          <w:color w:val="000000" w:themeColor="text1"/>
        </w:rPr>
      </w:pPr>
      <w:r w:rsidRPr="00354B1A">
        <w:rPr>
          <w:rFonts w:ascii="Calibri" w:hAnsi="Calibri" w:cs="Arial"/>
          <w:b/>
          <w:color w:val="000000" w:themeColor="text1"/>
        </w:rPr>
        <w:t>consapevole</w:t>
      </w:r>
    </w:p>
    <w:p w14:paraId="3FB183E7" w14:textId="77777777" w:rsidR="004E34D1" w:rsidRPr="00354B1A" w:rsidRDefault="004E34D1" w:rsidP="00765AA8">
      <w:pPr>
        <w:spacing w:after="120"/>
        <w:jc w:val="both"/>
        <w:rPr>
          <w:rFonts w:ascii="Calibri" w:hAnsi="Calibri"/>
          <w:b/>
          <w:color w:val="000000" w:themeColor="text1"/>
        </w:rPr>
      </w:pPr>
    </w:p>
    <w:p w14:paraId="181DFB5A" w14:textId="77777777" w:rsidR="004E34D1" w:rsidRPr="00354B1A" w:rsidRDefault="004E34D1" w:rsidP="00765AA8">
      <w:pPr>
        <w:numPr>
          <w:ilvl w:val="0"/>
          <w:numId w:val="20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della responsabilità penale prevista, dall’art</w:t>
      </w:r>
      <w:r w:rsidRPr="00354B1A">
        <w:rPr>
          <w:rFonts w:ascii="Calibri" w:hAnsi="Calibri"/>
          <w:b/>
          <w:color w:val="000000" w:themeColor="text1"/>
        </w:rPr>
        <w:t xml:space="preserve">. </w:t>
      </w:r>
      <w:r w:rsidRPr="00354B1A">
        <w:rPr>
          <w:rFonts w:ascii="Calibri" w:hAnsi="Calibri"/>
          <w:color w:val="000000" w:themeColor="text1"/>
        </w:rPr>
        <w:t>76 del D.P.R. 445/2000, per le ipotesi di falsità in atti e dichiarazioni mendaci ivi indicate</w:t>
      </w:r>
    </w:p>
    <w:p w14:paraId="31D43B83" w14:textId="77777777" w:rsidR="004E34D1" w:rsidRPr="00354B1A" w:rsidRDefault="004E34D1" w:rsidP="00765AA8">
      <w:pPr>
        <w:numPr>
          <w:ilvl w:val="0"/>
          <w:numId w:val="20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sotto la personale responsabilità:</w:t>
      </w:r>
    </w:p>
    <w:p w14:paraId="35FBF0E0" w14:textId="77777777" w:rsidR="004E34D1" w:rsidRPr="00354B1A" w:rsidRDefault="004E34D1" w:rsidP="00765AA8">
      <w:pPr>
        <w:spacing w:after="120"/>
        <w:jc w:val="center"/>
        <w:rPr>
          <w:rFonts w:ascii="Calibri" w:hAnsi="Calibri"/>
          <w:b/>
          <w:color w:val="000000" w:themeColor="text1"/>
        </w:rPr>
      </w:pPr>
    </w:p>
    <w:p w14:paraId="1D548483" w14:textId="77777777" w:rsidR="004E34D1" w:rsidRPr="00354B1A" w:rsidRDefault="004E34D1" w:rsidP="00765AA8">
      <w:pPr>
        <w:spacing w:after="120"/>
        <w:jc w:val="center"/>
        <w:rPr>
          <w:rFonts w:ascii="Calibri" w:hAnsi="Calibri"/>
          <w:b/>
          <w:color w:val="000000" w:themeColor="text1"/>
        </w:rPr>
      </w:pPr>
      <w:r w:rsidRPr="00354B1A">
        <w:rPr>
          <w:rFonts w:ascii="Calibri" w:hAnsi="Calibri"/>
          <w:b/>
          <w:color w:val="000000" w:themeColor="text1"/>
        </w:rPr>
        <w:t>DICHIARA</w:t>
      </w:r>
    </w:p>
    <w:p w14:paraId="2F8BB130" w14:textId="77777777" w:rsidR="004E34D1" w:rsidRPr="00354B1A" w:rsidRDefault="004E34D1" w:rsidP="00765AA8">
      <w:p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che la fotocopia dei seguenti documenti è conforme agli originali</w:t>
      </w:r>
    </w:p>
    <w:p w14:paraId="6EDB3ECB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…………………………………………………………………………………………………………………………….</w:t>
      </w:r>
    </w:p>
    <w:p w14:paraId="6C04DA45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……………………………………………………………………………………………………………………………….</w:t>
      </w:r>
    </w:p>
    <w:p w14:paraId="113671E5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……………………………………………………………………………………………………………………………….</w:t>
      </w:r>
    </w:p>
    <w:p w14:paraId="70BC1629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..…………………………………………………………………………………………………………………………….</w:t>
      </w:r>
    </w:p>
    <w:p w14:paraId="7AAB1708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……………………………………………………………………………………………………………………………….</w:t>
      </w:r>
    </w:p>
    <w:p w14:paraId="109F7CBA" w14:textId="77777777" w:rsidR="004E34D1" w:rsidRPr="00354B1A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………………………………………………………………………………………………………………………………….</w:t>
      </w:r>
    </w:p>
    <w:p w14:paraId="5180B7EC" w14:textId="77777777" w:rsidR="004E34D1" w:rsidRPr="00354B1A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jc w:val="both"/>
        <w:rPr>
          <w:rFonts w:ascii="Calibri" w:hAnsi="Calibri"/>
          <w:color w:val="000000" w:themeColor="text1"/>
        </w:rPr>
      </w:pPr>
    </w:p>
    <w:p w14:paraId="0A6B4A01" w14:textId="77777777" w:rsidR="004E34D1" w:rsidRPr="00354B1A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Data ………………</w:t>
      </w:r>
    </w:p>
    <w:p w14:paraId="5102C80D" w14:textId="77777777" w:rsidR="004E34D1" w:rsidRPr="00354B1A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ind w:firstLine="6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FIRMA</w:t>
      </w:r>
    </w:p>
    <w:p w14:paraId="04E62FDD" w14:textId="6B050045" w:rsidR="004E34D1" w:rsidRPr="00354B1A" w:rsidRDefault="004E34D1" w:rsidP="00765AA8">
      <w:pPr>
        <w:tabs>
          <w:tab w:val="left" w:leader="dot" w:pos="6120"/>
          <w:tab w:val="right" w:pos="8055"/>
        </w:tabs>
        <w:spacing w:after="120"/>
        <w:ind w:firstLine="52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_______________________</w:t>
      </w:r>
    </w:p>
    <w:p w14:paraId="0DC6EFDB" w14:textId="77777777" w:rsidR="004E34D1" w:rsidRPr="00354B1A" w:rsidRDefault="004E34D1" w:rsidP="00765AA8">
      <w:pPr>
        <w:tabs>
          <w:tab w:val="left" w:pos="907"/>
          <w:tab w:val="left" w:pos="9412"/>
          <w:tab w:val="right" w:pos="9824"/>
        </w:tabs>
        <w:spacing w:after="120"/>
        <w:ind w:left="326"/>
        <w:jc w:val="both"/>
        <w:rPr>
          <w:rFonts w:ascii="Calibri" w:hAnsi="Calibri"/>
          <w:color w:val="000000" w:themeColor="text1"/>
        </w:rPr>
      </w:pPr>
    </w:p>
    <w:p w14:paraId="7C9C0981" w14:textId="77777777" w:rsidR="004E34D1" w:rsidRPr="00354B1A" w:rsidRDefault="004E34D1" w:rsidP="00765AA8">
      <w:pPr>
        <w:numPr>
          <w:ilvl w:val="0"/>
          <w:numId w:val="22"/>
        </w:numPr>
        <w:spacing w:after="120"/>
        <w:jc w:val="both"/>
        <w:rPr>
          <w:rFonts w:ascii="Calibri" w:hAnsi="Calibri"/>
          <w:color w:val="000000" w:themeColor="text1"/>
        </w:rPr>
      </w:pPr>
      <w:r w:rsidRPr="00354B1A">
        <w:rPr>
          <w:rFonts w:ascii="Calibri" w:hAnsi="Calibri"/>
          <w:color w:val="000000" w:themeColor="text1"/>
        </w:rPr>
        <w:t>datare e firmare tutte le pagine che compongono la dichiarazione</w:t>
      </w:r>
    </w:p>
    <w:p w14:paraId="036BE64D" w14:textId="39E8480F" w:rsidR="00635ED7" w:rsidRPr="00354B1A" w:rsidRDefault="004E34D1" w:rsidP="00765AA8">
      <w:pPr>
        <w:numPr>
          <w:ilvl w:val="0"/>
          <w:numId w:val="22"/>
        </w:numPr>
        <w:spacing w:after="120"/>
        <w:jc w:val="both"/>
        <w:rPr>
          <w:rFonts w:ascii="Verdana" w:hAnsi="Verdana"/>
          <w:color w:val="000000" w:themeColor="text1"/>
          <w:sz w:val="22"/>
          <w:szCs w:val="22"/>
        </w:rPr>
      </w:pPr>
      <w:r w:rsidRPr="00354B1A">
        <w:rPr>
          <w:rFonts w:ascii="Calibri" w:hAnsi="Calibri"/>
          <w:color w:val="000000" w:themeColor="text1"/>
        </w:rPr>
        <w:t>allegare fotocopia di un proprio documento di identità</w:t>
      </w:r>
    </w:p>
    <w:p w14:paraId="5D6ED6C3" w14:textId="77777777" w:rsidR="004E34D1" w:rsidRPr="00354B1A" w:rsidRDefault="004E34D1" w:rsidP="00765AA8">
      <w:pPr>
        <w:spacing w:after="120"/>
        <w:rPr>
          <w:rFonts w:ascii="Verdana" w:hAnsi="Verdana"/>
          <w:color w:val="000000" w:themeColor="text1"/>
          <w:sz w:val="22"/>
          <w:szCs w:val="22"/>
        </w:rPr>
      </w:pPr>
    </w:p>
    <w:bookmarkEnd w:id="0"/>
    <w:sectPr w:rsidR="004E34D1" w:rsidRPr="00354B1A" w:rsidSect="0024457A">
      <w:footerReference w:type="even" r:id="rId11"/>
      <w:footerReference w:type="default" r:id="rId12"/>
      <w:headerReference w:type="first" r:id="rId13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90CC" w14:textId="77777777" w:rsidR="00DE416D" w:rsidRDefault="00DE416D">
      <w:r>
        <w:separator/>
      </w:r>
    </w:p>
  </w:endnote>
  <w:endnote w:type="continuationSeparator" w:id="0">
    <w:p w14:paraId="408010F9" w14:textId="77777777" w:rsidR="00DE416D" w:rsidRDefault="00DE416D">
      <w:r>
        <w:continuationSeparator/>
      </w:r>
    </w:p>
  </w:endnote>
  <w:endnote w:type="continuationNotice" w:id="1">
    <w:p w14:paraId="0C71A3BD" w14:textId="77777777" w:rsidR="00DE416D" w:rsidRDefault="00DE41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8ADB" w14:textId="77777777" w:rsidR="00DE416D" w:rsidRDefault="00DE416D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DE416D" w:rsidRDefault="00DE416D" w:rsidP="0021647D">
    <w:pPr>
      <w:pStyle w:val="Pidipagina"/>
      <w:ind w:right="360"/>
    </w:pPr>
  </w:p>
  <w:p w14:paraId="5D72F738" w14:textId="77777777" w:rsidR="00DE416D" w:rsidRDefault="00DE416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A791F" w14:textId="77777777" w:rsidR="00DE416D" w:rsidRDefault="00DE416D" w:rsidP="0021647D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8D2C2" w14:textId="77777777" w:rsidR="00DE416D" w:rsidRDefault="00DE416D">
      <w:r>
        <w:separator/>
      </w:r>
    </w:p>
  </w:footnote>
  <w:footnote w:type="continuationSeparator" w:id="0">
    <w:p w14:paraId="0432B876" w14:textId="77777777" w:rsidR="00DE416D" w:rsidRDefault="00DE416D">
      <w:r>
        <w:continuationSeparator/>
      </w:r>
    </w:p>
  </w:footnote>
  <w:footnote w:type="continuationNotice" w:id="1">
    <w:p w14:paraId="7C8B1CF3" w14:textId="77777777" w:rsidR="00DE416D" w:rsidRDefault="00DE41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7F5F7" w14:textId="77777777" w:rsidR="00DE416D" w:rsidRDefault="00DE416D">
    <w:pPr>
      <w:pStyle w:val="Intestazione"/>
    </w:pPr>
  </w:p>
  <w:p w14:paraId="6713B309" w14:textId="77777777" w:rsidR="00DE416D" w:rsidRDefault="00DE416D">
    <w:pPr>
      <w:pStyle w:val="Intestazione"/>
    </w:pPr>
  </w:p>
  <w:p w14:paraId="79C843D9" w14:textId="77777777" w:rsidR="00DE416D" w:rsidRDefault="00DE416D">
    <w:pPr>
      <w:pStyle w:val="Intestazione"/>
    </w:pPr>
  </w:p>
  <w:p w14:paraId="12DFC509" w14:textId="77777777" w:rsidR="00DE416D" w:rsidRDefault="00DE416D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2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9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5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28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31" w15:restartNumberingAfterBreak="0">
    <w:nsid w:val="5D710D7A"/>
    <w:multiLevelType w:val="hybridMultilevel"/>
    <w:tmpl w:val="5862FAA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0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6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6"/>
  </w:num>
  <w:num w:numId="2">
    <w:abstractNumId w:val="3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8"/>
  </w:num>
  <w:num w:numId="6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>
    <w:abstractNumId w:val="42"/>
  </w:num>
  <w:num w:numId="8">
    <w:abstractNumId w:val="14"/>
  </w:num>
  <w:num w:numId="9">
    <w:abstractNumId w:val="39"/>
  </w:num>
  <w:num w:numId="10">
    <w:abstractNumId w:val="1"/>
  </w:num>
  <w:num w:numId="11">
    <w:abstractNumId w:val="12"/>
  </w:num>
  <w:num w:numId="12">
    <w:abstractNumId w:val="7"/>
  </w:num>
  <w:num w:numId="13">
    <w:abstractNumId w:val="13"/>
  </w:num>
  <w:num w:numId="14">
    <w:abstractNumId w:val="10"/>
  </w:num>
  <w:num w:numId="15">
    <w:abstractNumId w:val="48"/>
  </w:num>
  <w:num w:numId="16">
    <w:abstractNumId w:val="17"/>
  </w:num>
  <w:num w:numId="17">
    <w:abstractNumId w:val="31"/>
  </w:num>
  <w:num w:numId="18">
    <w:abstractNumId w:val="27"/>
  </w:num>
  <w:num w:numId="19">
    <w:abstractNumId w:val="45"/>
  </w:num>
  <w:num w:numId="20">
    <w:abstractNumId w:val="26"/>
  </w:num>
  <w:num w:numId="21">
    <w:abstractNumId w:val="23"/>
  </w:num>
  <w:num w:numId="22">
    <w:abstractNumId w:val="15"/>
  </w:num>
  <w:num w:numId="23">
    <w:abstractNumId w:val="4"/>
  </w:num>
  <w:num w:numId="24">
    <w:abstractNumId w:val="2"/>
  </w:num>
  <w:num w:numId="25">
    <w:abstractNumId w:val="21"/>
  </w:num>
  <w:num w:numId="26">
    <w:abstractNumId w:val="11"/>
  </w:num>
  <w:num w:numId="27">
    <w:abstractNumId w:val="5"/>
  </w:num>
  <w:num w:numId="28">
    <w:abstractNumId w:val="25"/>
  </w:num>
  <w:num w:numId="29">
    <w:abstractNumId w:val="36"/>
  </w:num>
  <w:num w:numId="30">
    <w:abstractNumId w:val="16"/>
  </w:num>
  <w:num w:numId="31">
    <w:abstractNumId w:val="6"/>
  </w:num>
  <w:num w:numId="32">
    <w:abstractNumId w:val="28"/>
  </w:num>
  <w:num w:numId="33">
    <w:abstractNumId w:val="30"/>
  </w:num>
  <w:num w:numId="34">
    <w:abstractNumId w:val="24"/>
  </w:num>
  <w:num w:numId="35">
    <w:abstractNumId w:val="32"/>
  </w:num>
  <w:num w:numId="36">
    <w:abstractNumId w:val="49"/>
  </w:num>
  <w:num w:numId="37">
    <w:abstractNumId w:val="37"/>
  </w:num>
  <w:num w:numId="38">
    <w:abstractNumId w:val="8"/>
  </w:num>
  <w:num w:numId="39">
    <w:abstractNumId w:val="33"/>
  </w:num>
  <w:num w:numId="40">
    <w:abstractNumId w:val="35"/>
  </w:num>
  <w:num w:numId="41">
    <w:abstractNumId w:val="20"/>
  </w:num>
  <w:num w:numId="42">
    <w:abstractNumId w:val="44"/>
  </w:num>
  <w:num w:numId="43">
    <w:abstractNumId w:val="29"/>
  </w:num>
  <w:num w:numId="44">
    <w:abstractNumId w:val="41"/>
  </w:num>
  <w:num w:numId="45">
    <w:abstractNumId w:val="22"/>
  </w:num>
  <w:num w:numId="46">
    <w:abstractNumId w:val="40"/>
  </w:num>
  <w:num w:numId="47">
    <w:abstractNumId w:val="19"/>
  </w:num>
  <w:num w:numId="48">
    <w:abstractNumId w:val="38"/>
  </w:num>
  <w:num w:numId="49">
    <w:abstractNumId w:val="43"/>
  </w:num>
  <w:num w:numId="50">
    <w:abstractNumId w:val="9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4474"/>
    <w:rsid w:val="00004515"/>
    <w:rsid w:val="00004988"/>
    <w:rsid w:val="00010647"/>
    <w:rsid w:val="00010B11"/>
    <w:rsid w:val="00011A12"/>
    <w:rsid w:val="00014C10"/>
    <w:rsid w:val="00020017"/>
    <w:rsid w:val="00020EF6"/>
    <w:rsid w:val="00021542"/>
    <w:rsid w:val="000227A1"/>
    <w:rsid w:val="00025CF8"/>
    <w:rsid w:val="00030B8B"/>
    <w:rsid w:val="0003101E"/>
    <w:rsid w:val="00031B66"/>
    <w:rsid w:val="000323FB"/>
    <w:rsid w:val="00032549"/>
    <w:rsid w:val="00033E53"/>
    <w:rsid w:val="000340AC"/>
    <w:rsid w:val="00034FBD"/>
    <w:rsid w:val="0004104B"/>
    <w:rsid w:val="0004160A"/>
    <w:rsid w:val="00041FCE"/>
    <w:rsid w:val="000454FA"/>
    <w:rsid w:val="000456FA"/>
    <w:rsid w:val="00046163"/>
    <w:rsid w:val="00046623"/>
    <w:rsid w:val="00046A0C"/>
    <w:rsid w:val="000470B8"/>
    <w:rsid w:val="00052455"/>
    <w:rsid w:val="00052F28"/>
    <w:rsid w:val="000536BD"/>
    <w:rsid w:val="00057C9D"/>
    <w:rsid w:val="000636FF"/>
    <w:rsid w:val="00064BD9"/>
    <w:rsid w:val="0006500A"/>
    <w:rsid w:val="00065379"/>
    <w:rsid w:val="00066DBF"/>
    <w:rsid w:val="000676F7"/>
    <w:rsid w:val="0007057E"/>
    <w:rsid w:val="00070D94"/>
    <w:rsid w:val="00072121"/>
    <w:rsid w:val="000722BA"/>
    <w:rsid w:val="0007278F"/>
    <w:rsid w:val="000762A6"/>
    <w:rsid w:val="0008336B"/>
    <w:rsid w:val="000843AD"/>
    <w:rsid w:val="00084DFA"/>
    <w:rsid w:val="000858F2"/>
    <w:rsid w:val="00087257"/>
    <w:rsid w:val="00093942"/>
    <w:rsid w:val="00094E56"/>
    <w:rsid w:val="0009709E"/>
    <w:rsid w:val="000A4F55"/>
    <w:rsid w:val="000A61A3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1615"/>
    <w:rsid w:val="000D23C3"/>
    <w:rsid w:val="000D25B0"/>
    <w:rsid w:val="000E0D3C"/>
    <w:rsid w:val="000E1120"/>
    <w:rsid w:val="000E2442"/>
    <w:rsid w:val="000E35DA"/>
    <w:rsid w:val="000E463A"/>
    <w:rsid w:val="000F4BD6"/>
    <w:rsid w:val="000F7DCA"/>
    <w:rsid w:val="000F7EA1"/>
    <w:rsid w:val="0011007F"/>
    <w:rsid w:val="001107E0"/>
    <w:rsid w:val="00110B5F"/>
    <w:rsid w:val="00111E8B"/>
    <w:rsid w:val="001132FC"/>
    <w:rsid w:val="00115BF9"/>
    <w:rsid w:val="0011631F"/>
    <w:rsid w:val="00116B30"/>
    <w:rsid w:val="00122D9D"/>
    <w:rsid w:val="0013052D"/>
    <w:rsid w:val="00130B23"/>
    <w:rsid w:val="0013120F"/>
    <w:rsid w:val="00132598"/>
    <w:rsid w:val="00133A2C"/>
    <w:rsid w:val="001346CD"/>
    <w:rsid w:val="00136222"/>
    <w:rsid w:val="00140461"/>
    <w:rsid w:val="00150E34"/>
    <w:rsid w:val="00151C62"/>
    <w:rsid w:val="0015212A"/>
    <w:rsid w:val="00152985"/>
    <w:rsid w:val="00152DAD"/>
    <w:rsid w:val="00155028"/>
    <w:rsid w:val="00157364"/>
    <w:rsid w:val="0016169C"/>
    <w:rsid w:val="00165E03"/>
    <w:rsid w:val="0016662B"/>
    <w:rsid w:val="00172E38"/>
    <w:rsid w:val="00174FD9"/>
    <w:rsid w:val="0017684A"/>
    <w:rsid w:val="00181CEE"/>
    <w:rsid w:val="001823FF"/>
    <w:rsid w:val="00183302"/>
    <w:rsid w:val="00183539"/>
    <w:rsid w:val="0018451A"/>
    <w:rsid w:val="001869F3"/>
    <w:rsid w:val="00187DCB"/>
    <w:rsid w:val="00191BA1"/>
    <w:rsid w:val="001929F7"/>
    <w:rsid w:val="001A64F9"/>
    <w:rsid w:val="001A6B12"/>
    <w:rsid w:val="001A758F"/>
    <w:rsid w:val="001A7D01"/>
    <w:rsid w:val="001B17BC"/>
    <w:rsid w:val="001B1E4F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6FC6"/>
    <w:rsid w:val="001F007D"/>
    <w:rsid w:val="001F5ED3"/>
    <w:rsid w:val="001F7165"/>
    <w:rsid w:val="002014F7"/>
    <w:rsid w:val="00205E94"/>
    <w:rsid w:val="0020657E"/>
    <w:rsid w:val="00212150"/>
    <w:rsid w:val="002141CD"/>
    <w:rsid w:val="00215C99"/>
    <w:rsid w:val="0021647D"/>
    <w:rsid w:val="0021753A"/>
    <w:rsid w:val="0022087E"/>
    <w:rsid w:val="00220928"/>
    <w:rsid w:val="00227A59"/>
    <w:rsid w:val="002308C6"/>
    <w:rsid w:val="00232E9A"/>
    <w:rsid w:val="002331EC"/>
    <w:rsid w:val="00235751"/>
    <w:rsid w:val="00235FBD"/>
    <w:rsid w:val="0023627E"/>
    <w:rsid w:val="0023781D"/>
    <w:rsid w:val="0024457A"/>
    <w:rsid w:val="00244C02"/>
    <w:rsid w:val="0024791D"/>
    <w:rsid w:val="0025096D"/>
    <w:rsid w:val="00250A22"/>
    <w:rsid w:val="002512CA"/>
    <w:rsid w:val="00252838"/>
    <w:rsid w:val="00254705"/>
    <w:rsid w:val="0025649A"/>
    <w:rsid w:val="0025717C"/>
    <w:rsid w:val="002636F1"/>
    <w:rsid w:val="00263BCA"/>
    <w:rsid w:val="00264A64"/>
    <w:rsid w:val="00267E61"/>
    <w:rsid w:val="00270FDE"/>
    <w:rsid w:val="002767A8"/>
    <w:rsid w:val="00281A78"/>
    <w:rsid w:val="00283F24"/>
    <w:rsid w:val="00287086"/>
    <w:rsid w:val="002873BA"/>
    <w:rsid w:val="00287FEF"/>
    <w:rsid w:val="00291660"/>
    <w:rsid w:val="002921F1"/>
    <w:rsid w:val="002922FE"/>
    <w:rsid w:val="00293B9B"/>
    <w:rsid w:val="00295193"/>
    <w:rsid w:val="00296C78"/>
    <w:rsid w:val="002A0685"/>
    <w:rsid w:val="002A0A56"/>
    <w:rsid w:val="002A0B25"/>
    <w:rsid w:val="002A195F"/>
    <w:rsid w:val="002A211E"/>
    <w:rsid w:val="002A4821"/>
    <w:rsid w:val="002A4F12"/>
    <w:rsid w:val="002A539E"/>
    <w:rsid w:val="002B0E34"/>
    <w:rsid w:val="002B1DC8"/>
    <w:rsid w:val="002B33D3"/>
    <w:rsid w:val="002B371D"/>
    <w:rsid w:val="002B45B0"/>
    <w:rsid w:val="002C108B"/>
    <w:rsid w:val="002C1E8A"/>
    <w:rsid w:val="002C2E59"/>
    <w:rsid w:val="002C7CF5"/>
    <w:rsid w:val="002D03DA"/>
    <w:rsid w:val="002D0648"/>
    <w:rsid w:val="002D1EB1"/>
    <w:rsid w:val="002D1F4C"/>
    <w:rsid w:val="002D47F3"/>
    <w:rsid w:val="002D520C"/>
    <w:rsid w:val="002D72B0"/>
    <w:rsid w:val="002E037F"/>
    <w:rsid w:val="002E0FC4"/>
    <w:rsid w:val="002E0FE2"/>
    <w:rsid w:val="002E7D7B"/>
    <w:rsid w:val="002F07A7"/>
    <w:rsid w:val="002F0C95"/>
    <w:rsid w:val="002F22D8"/>
    <w:rsid w:val="002F4F79"/>
    <w:rsid w:val="002F5B10"/>
    <w:rsid w:val="002F5D5E"/>
    <w:rsid w:val="00300785"/>
    <w:rsid w:val="00300FD0"/>
    <w:rsid w:val="00301FA8"/>
    <w:rsid w:val="003061D1"/>
    <w:rsid w:val="00306DDD"/>
    <w:rsid w:val="003071FD"/>
    <w:rsid w:val="00307D0A"/>
    <w:rsid w:val="00315793"/>
    <w:rsid w:val="0031626F"/>
    <w:rsid w:val="00316C98"/>
    <w:rsid w:val="00317817"/>
    <w:rsid w:val="00321203"/>
    <w:rsid w:val="00323C73"/>
    <w:rsid w:val="00324A37"/>
    <w:rsid w:val="003263F7"/>
    <w:rsid w:val="003304A4"/>
    <w:rsid w:val="003307C3"/>
    <w:rsid w:val="00330AFD"/>
    <w:rsid w:val="00331881"/>
    <w:rsid w:val="0033261A"/>
    <w:rsid w:val="00334A3B"/>
    <w:rsid w:val="003429F6"/>
    <w:rsid w:val="00346223"/>
    <w:rsid w:val="00347F75"/>
    <w:rsid w:val="00350BA1"/>
    <w:rsid w:val="00352F33"/>
    <w:rsid w:val="00354B1A"/>
    <w:rsid w:val="003554DB"/>
    <w:rsid w:val="0035794E"/>
    <w:rsid w:val="00357BD3"/>
    <w:rsid w:val="00361480"/>
    <w:rsid w:val="00365587"/>
    <w:rsid w:val="00367F29"/>
    <w:rsid w:val="0037075D"/>
    <w:rsid w:val="0037117A"/>
    <w:rsid w:val="0037139D"/>
    <w:rsid w:val="0037338F"/>
    <w:rsid w:val="00376981"/>
    <w:rsid w:val="00386132"/>
    <w:rsid w:val="003864D9"/>
    <w:rsid w:val="0038751F"/>
    <w:rsid w:val="00390A53"/>
    <w:rsid w:val="0039220E"/>
    <w:rsid w:val="0039223A"/>
    <w:rsid w:val="00392612"/>
    <w:rsid w:val="003927FA"/>
    <w:rsid w:val="00396E3C"/>
    <w:rsid w:val="003A07CD"/>
    <w:rsid w:val="003A140E"/>
    <w:rsid w:val="003A1C70"/>
    <w:rsid w:val="003A1F67"/>
    <w:rsid w:val="003A33DB"/>
    <w:rsid w:val="003B25C5"/>
    <w:rsid w:val="003B395D"/>
    <w:rsid w:val="003B7D15"/>
    <w:rsid w:val="003C010E"/>
    <w:rsid w:val="003C21A5"/>
    <w:rsid w:val="003C2381"/>
    <w:rsid w:val="003C238D"/>
    <w:rsid w:val="003C2A84"/>
    <w:rsid w:val="003C49AE"/>
    <w:rsid w:val="003C4F44"/>
    <w:rsid w:val="003D065D"/>
    <w:rsid w:val="003D21F7"/>
    <w:rsid w:val="003D226B"/>
    <w:rsid w:val="003D2A79"/>
    <w:rsid w:val="003D548F"/>
    <w:rsid w:val="003D5BAA"/>
    <w:rsid w:val="003D6077"/>
    <w:rsid w:val="003E004E"/>
    <w:rsid w:val="003E420C"/>
    <w:rsid w:val="003E449D"/>
    <w:rsid w:val="003E53F5"/>
    <w:rsid w:val="003F1365"/>
    <w:rsid w:val="003F2B10"/>
    <w:rsid w:val="003F6B19"/>
    <w:rsid w:val="0040146A"/>
    <w:rsid w:val="0040151D"/>
    <w:rsid w:val="00403C8E"/>
    <w:rsid w:val="00404403"/>
    <w:rsid w:val="00407E26"/>
    <w:rsid w:val="00411246"/>
    <w:rsid w:val="0041220A"/>
    <w:rsid w:val="00413F42"/>
    <w:rsid w:val="00414BBF"/>
    <w:rsid w:val="004203C1"/>
    <w:rsid w:val="00420FF9"/>
    <w:rsid w:val="004226E6"/>
    <w:rsid w:val="004234C7"/>
    <w:rsid w:val="004237DE"/>
    <w:rsid w:val="0042656B"/>
    <w:rsid w:val="00426750"/>
    <w:rsid w:val="00435A1A"/>
    <w:rsid w:val="00440617"/>
    <w:rsid w:val="0044071B"/>
    <w:rsid w:val="004419A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6C7"/>
    <w:rsid w:val="00470126"/>
    <w:rsid w:val="00472DA4"/>
    <w:rsid w:val="00474E72"/>
    <w:rsid w:val="00483105"/>
    <w:rsid w:val="00484FF7"/>
    <w:rsid w:val="004857DB"/>
    <w:rsid w:val="00485B84"/>
    <w:rsid w:val="004865FC"/>
    <w:rsid w:val="00491A5C"/>
    <w:rsid w:val="004A1B64"/>
    <w:rsid w:val="004A39A7"/>
    <w:rsid w:val="004A3DB3"/>
    <w:rsid w:val="004A498B"/>
    <w:rsid w:val="004A5A3A"/>
    <w:rsid w:val="004A70E7"/>
    <w:rsid w:val="004A766C"/>
    <w:rsid w:val="004A788D"/>
    <w:rsid w:val="004A78F3"/>
    <w:rsid w:val="004B05D7"/>
    <w:rsid w:val="004B108B"/>
    <w:rsid w:val="004B16C5"/>
    <w:rsid w:val="004B20CA"/>
    <w:rsid w:val="004B31D4"/>
    <w:rsid w:val="004B43A8"/>
    <w:rsid w:val="004B5E46"/>
    <w:rsid w:val="004B77D7"/>
    <w:rsid w:val="004C19DD"/>
    <w:rsid w:val="004C73F3"/>
    <w:rsid w:val="004D02AE"/>
    <w:rsid w:val="004D385B"/>
    <w:rsid w:val="004D5354"/>
    <w:rsid w:val="004D5370"/>
    <w:rsid w:val="004D60CB"/>
    <w:rsid w:val="004D6785"/>
    <w:rsid w:val="004E1325"/>
    <w:rsid w:val="004E2874"/>
    <w:rsid w:val="004E3389"/>
    <w:rsid w:val="004E34D1"/>
    <w:rsid w:val="004F0AD1"/>
    <w:rsid w:val="004F13D9"/>
    <w:rsid w:val="004F1982"/>
    <w:rsid w:val="004F1A94"/>
    <w:rsid w:val="004F3CB5"/>
    <w:rsid w:val="004F3D38"/>
    <w:rsid w:val="004F4B2C"/>
    <w:rsid w:val="0050037F"/>
    <w:rsid w:val="00501744"/>
    <w:rsid w:val="005021E2"/>
    <w:rsid w:val="00503A6F"/>
    <w:rsid w:val="00504355"/>
    <w:rsid w:val="0050788D"/>
    <w:rsid w:val="00510540"/>
    <w:rsid w:val="00512AE2"/>
    <w:rsid w:val="00515CCC"/>
    <w:rsid w:val="005248FB"/>
    <w:rsid w:val="00524D00"/>
    <w:rsid w:val="00526422"/>
    <w:rsid w:val="00531013"/>
    <w:rsid w:val="005316B3"/>
    <w:rsid w:val="00532815"/>
    <w:rsid w:val="00535EF2"/>
    <w:rsid w:val="00540F0A"/>
    <w:rsid w:val="00541785"/>
    <w:rsid w:val="00542DBE"/>
    <w:rsid w:val="00544178"/>
    <w:rsid w:val="00545FEC"/>
    <w:rsid w:val="00546447"/>
    <w:rsid w:val="005503B4"/>
    <w:rsid w:val="00551547"/>
    <w:rsid w:val="00553E70"/>
    <w:rsid w:val="00554E4A"/>
    <w:rsid w:val="00560621"/>
    <w:rsid w:val="00560FD1"/>
    <w:rsid w:val="00561C35"/>
    <w:rsid w:val="00563A54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BA7"/>
    <w:rsid w:val="0057236E"/>
    <w:rsid w:val="00577E29"/>
    <w:rsid w:val="005830DE"/>
    <w:rsid w:val="00583C3D"/>
    <w:rsid w:val="00584ACA"/>
    <w:rsid w:val="0058795A"/>
    <w:rsid w:val="00590D8F"/>
    <w:rsid w:val="0059177F"/>
    <w:rsid w:val="00591BFE"/>
    <w:rsid w:val="00593146"/>
    <w:rsid w:val="0059532E"/>
    <w:rsid w:val="005A1173"/>
    <w:rsid w:val="005A70DE"/>
    <w:rsid w:val="005A79D6"/>
    <w:rsid w:val="005B133F"/>
    <w:rsid w:val="005B22D1"/>
    <w:rsid w:val="005B23FB"/>
    <w:rsid w:val="005B3B51"/>
    <w:rsid w:val="005B5CCA"/>
    <w:rsid w:val="005B5DC7"/>
    <w:rsid w:val="005B78B0"/>
    <w:rsid w:val="005B7C9C"/>
    <w:rsid w:val="005C0670"/>
    <w:rsid w:val="005C0D10"/>
    <w:rsid w:val="005C2CEE"/>
    <w:rsid w:val="005C3095"/>
    <w:rsid w:val="005D069F"/>
    <w:rsid w:val="005D2277"/>
    <w:rsid w:val="005D2D8B"/>
    <w:rsid w:val="005D4531"/>
    <w:rsid w:val="005D5CFA"/>
    <w:rsid w:val="005D5F1A"/>
    <w:rsid w:val="005D66CF"/>
    <w:rsid w:val="005D7F32"/>
    <w:rsid w:val="005E0278"/>
    <w:rsid w:val="005E08FA"/>
    <w:rsid w:val="005E2535"/>
    <w:rsid w:val="005E3980"/>
    <w:rsid w:val="005E422A"/>
    <w:rsid w:val="005F07B8"/>
    <w:rsid w:val="005F52EF"/>
    <w:rsid w:val="005F626F"/>
    <w:rsid w:val="005F67C6"/>
    <w:rsid w:val="005F76C7"/>
    <w:rsid w:val="005F77E5"/>
    <w:rsid w:val="005F7AAC"/>
    <w:rsid w:val="00605170"/>
    <w:rsid w:val="00605CA6"/>
    <w:rsid w:val="00605D3D"/>
    <w:rsid w:val="0061069E"/>
    <w:rsid w:val="006117B3"/>
    <w:rsid w:val="006129DB"/>
    <w:rsid w:val="00620DDC"/>
    <w:rsid w:val="006229DF"/>
    <w:rsid w:val="0062386E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7736"/>
    <w:rsid w:val="006537BE"/>
    <w:rsid w:val="0065383B"/>
    <w:rsid w:val="00654EF1"/>
    <w:rsid w:val="006573A0"/>
    <w:rsid w:val="00657E92"/>
    <w:rsid w:val="00660CF5"/>
    <w:rsid w:val="006630D6"/>
    <w:rsid w:val="00665A16"/>
    <w:rsid w:val="006763BB"/>
    <w:rsid w:val="00676DF7"/>
    <w:rsid w:val="0067709F"/>
    <w:rsid w:val="00680FE4"/>
    <w:rsid w:val="006825D2"/>
    <w:rsid w:val="0068297D"/>
    <w:rsid w:val="0068419A"/>
    <w:rsid w:val="00685767"/>
    <w:rsid w:val="0068685C"/>
    <w:rsid w:val="00687A56"/>
    <w:rsid w:val="00692812"/>
    <w:rsid w:val="0069317A"/>
    <w:rsid w:val="00694CB9"/>
    <w:rsid w:val="00695918"/>
    <w:rsid w:val="006A06C1"/>
    <w:rsid w:val="006A19A7"/>
    <w:rsid w:val="006A5802"/>
    <w:rsid w:val="006A59C8"/>
    <w:rsid w:val="006A5CE8"/>
    <w:rsid w:val="006A6409"/>
    <w:rsid w:val="006A6B10"/>
    <w:rsid w:val="006B0CD9"/>
    <w:rsid w:val="006B1BC9"/>
    <w:rsid w:val="006B28B9"/>
    <w:rsid w:val="006B5488"/>
    <w:rsid w:val="006B5CDB"/>
    <w:rsid w:val="006B72CC"/>
    <w:rsid w:val="006C0C55"/>
    <w:rsid w:val="006C5424"/>
    <w:rsid w:val="006D42FB"/>
    <w:rsid w:val="006D626C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7E8A"/>
    <w:rsid w:val="00700E99"/>
    <w:rsid w:val="00701368"/>
    <w:rsid w:val="00702A13"/>
    <w:rsid w:val="007034C6"/>
    <w:rsid w:val="007075A3"/>
    <w:rsid w:val="00710280"/>
    <w:rsid w:val="00711BE9"/>
    <w:rsid w:val="007148A7"/>
    <w:rsid w:val="007155A9"/>
    <w:rsid w:val="00715A3C"/>
    <w:rsid w:val="00723202"/>
    <w:rsid w:val="007235F8"/>
    <w:rsid w:val="00723FEF"/>
    <w:rsid w:val="0072461B"/>
    <w:rsid w:val="00726837"/>
    <w:rsid w:val="0072694E"/>
    <w:rsid w:val="00726E90"/>
    <w:rsid w:val="007309F5"/>
    <w:rsid w:val="007320F7"/>
    <w:rsid w:val="00733818"/>
    <w:rsid w:val="0074044A"/>
    <w:rsid w:val="00742234"/>
    <w:rsid w:val="00742717"/>
    <w:rsid w:val="007429ED"/>
    <w:rsid w:val="00742A84"/>
    <w:rsid w:val="00745647"/>
    <w:rsid w:val="00755DF8"/>
    <w:rsid w:val="0075673E"/>
    <w:rsid w:val="00760236"/>
    <w:rsid w:val="00760FFE"/>
    <w:rsid w:val="00762DB1"/>
    <w:rsid w:val="00762DB6"/>
    <w:rsid w:val="007644C0"/>
    <w:rsid w:val="00765AA8"/>
    <w:rsid w:val="00767008"/>
    <w:rsid w:val="00772106"/>
    <w:rsid w:val="0077495B"/>
    <w:rsid w:val="00775295"/>
    <w:rsid w:val="00775CC9"/>
    <w:rsid w:val="00780011"/>
    <w:rsid w:val="00780848"/>
    <w:rsid w:val="00780B88"/>
    <w:rsid w:val="00781B7C"/>
    <w:rsid w:val="0078441A"/>
    <w:rsid w:val="00791AD7"/>
    <w:rsid w:val="00794E4F"/>
    <w:rsid w:val="00797B99"/>
    <w:rsid w:val="007A27E7"/>
    <w:rsid w:val="007A5627"/>
    <w:rsid w:val="007A687B"/>
    <w:rsid w:val="007B07F2"/>
    <w:rsid w:val="007B3E2C"/>
    <w:rsid w:val="007B5DCA"/>
    <w:rsid w:val="007B7171"/>
    <w:rsid w:val="007C0005"/>
    <w:rsid w:val="007C0BA6"/>
    <w:rsid w:val="007C0C44"/>
    <w:rsid w:val="007C1057"/>
    <w:rsid w:val="007C616A"/>
    <w:rsid w:val="007C6D49"/>
    <w:rsid w:val="007D1A99"/>
    <w:rsid w:val="007D2A23"/>
    <w:rsid w:val="007D399E"/>
    <w:rsid w:val="007D5E4C"/>
    <w:rsid w:val="007D6B6E"/>
    <w:rsid w:val="007E2DE9"/>
    <w:rsid w:val="007E4F2E"/>
    <w:rsid w:val="007E78D0"/>
    <w:rsid w:val="007F39FE"/>
    <w:rsid w:val="008033DE"/>
    <w:rsid w:val="00803B72"/>
    <w:rsid w:val="00806AE5"/>
    <w:rsid w:val="00806B8B"/>
    <w:rsid w:val="008103F4"/>
    <w:rsid w:val="00814FF6"/>
    <w:rsid w:val="00817B60"/>
    <w:rsid w:val="008219E3"/>
    <w:rsid w:val="00821A17"/>
    <w:rsid w:val="00830F67"/>
    <w:rsid w:val="0083190D"/>
    <w:rsid w:val="0083239C"/>
    <w:rsid w:val="00834DE9"/>
    <w:rsid w:val="008358DC"/>
    <w:rsid w:val="00835A0E"/>
    <w:rsid w:val="00836934"/>
    <w:rsid w:val="00836AD3"/>
    <w:rsid w:val="00836BD6"/>
    <w:rsid w:val="00836C78"/>
    <w:rsid w:val="00837A13"/>
    <w:rsid w:val="00837E8B"/>
    <w:rsid w:val="00842F55"/>
    <w:rsid w:val="0084440B"/>
    <w:rsid w:val="00846F0D"/>
    <w:rsid w:val="008470C6"/>
    <w:rsid w:val="00850C54"/>
    <w:rsid w:val="00851A89"/>
    <w:rsid w:val="00852029"/>
    <w:rsid w:val="0085202B"/>
    <w:rsid w:val="008555A3"/>
    <w:rsid w:val="0086058C"/>
    <w:rsid w:val="0086307A"/>
    <w:rsid w:val="008659FE"/>
    <w:rsid w:val="00865C04"/>
    <w:rsid w:val="00870472"/>
    <w:rsid w:val="008707D9"/>
    <w:rsid w:val="00875B3E"/>
    <w:rsid w:val="0087796B"/>
    <w:rsid w:val="0088259D"/>
    <w:rsid w:val="00883B30"/>
    <w:rsid w:val="00883BD6"/>
    <w:rsid w:val="00884160"/>
    <w:rsid w:val="00885468"/>
    <w:rsid w:val="0088603D"/>
    <w:rsid w:val="00886AF6"/>
    <w:rsid w:val="00891DB4"/>
    <w:rsid w:val="00893129"/>
    <w:rsid w:val="00893C86"/>
    <w:rsid w:val="008945E3"/>
    <w:rsid w:val="0089675A"/>
    <w:rsid w:val="008A0F4F"/>
    <w:rsid w:val="008A236B"/>
    <w:rsid w:val="008A681D"/>
    <w:rsid w:val="008A6DE4"/>
    <w:rsid w:val="008A7047"/>
    <w:rsid w:val="008B2341"/>
    <w:rsid w:val="008B24C3"/>
    <w:rsid w:val="008B35DC"/>
    <w:rsid w:val="008B458C"/>
    <w:rsid w:val="008B5B04"/>
    <w:rsid w:val="008B5CBC"/>
    <w:rsid w:val="008C1103"/>
    <w:rsid w:val="008C230E"/>
    <w:rsid w:val="008C252F"/>
    <w:rsid w:val="008C7A8A"/>
    <w:rsid w:val="008D00D7"/>
    <w:rsid w:val="008D22E6"/>
    <w:rsid w:val="008D6A89"/>
    <w:rsid w:val="008E021A"/>
    <w:rsid w:val="008E0A9D"/>
    <w:rsid w:val="008E373C"/>
    <w:rsid w:val="008E6594"/>
    <w:rsid w:val="008F1895"/>
    <w:rsid w:val="008F26BD"/>
    <w:rsid w:val="008F711A"/>
    <w:rsid w:val="009042CD"/>
    <w:rsid w:val="0090491B"/>
    <w:rsid w:val="009051DC"/>
    <w:rsid w:val="00905E14"/>
    <w:rsid w:val="009106FA"/>
    <w:rsid w:val="00910C27"/>
    <w:rsid w:val="00913378"/>
    <w:rsid w:val="009137B1"/>
    <w:rsid w:val="0091497C"/>
    <w:rsid w:val="0091561C"/>
    <w:rsid w:val="00915F1B"/>
    <w:rsid w:val="00916217"/>
    <w:rsid w:val="00920A37"/>
    <w:rsid w:val="00924D28"/>
    <w:rsid w:val="0092509B"/>
    <w:rsid w:val="00926894"/>
    <w:rsid w:val="009276FE"/>
    <w:rsid w:val="00927734"/>
    <w:rsid w:val="00932180"/>
    <w:rsid w:val="00933A5B"/>
    <w:rsid w:val="0093588A"/>
    <w:rsid w:val="00941E4E"/>
    <w:rsid w:val="00941F14"/>
    <w:rsid w:val="009454A7"/>
    <w:rsid w:val="00947815"/>
    <w:rsid w:val="00947899"/>
    <w:rsid w:val="009509EC"/>
    <w:rsid w:val="00952C96"/>
    <w:rsid w:val="00952EA4"/>
    <w:rsid w:val="0095379B"/>
    <w:rsid w:val="009543E2"/>
    <w:rsid w:val="00956317"/>
    <w:rsid w:val="009567E8"/>
    <w:rsid w:val="00957527"/>
    <w:rsid w:val="00960F8F"/>
    <w:rsid w:val="00961442"/>
    <w:rsid w:val="00972141"/>
    <w:rsid w:val="00974B7F"/>
    <w:rsid w:val="009768FC"/>
    <w:rsid w:val="009772AE"/>
    <w:rsid w:val="00977847"/>
    <w:rsid w:val="00977CB2"/>
    <w:rsid w:val="00982271"/>
    <w:rsid w:val="0098231E"/>
    <w:rsid w:val="00982899"/>
    <w:rsid w:val="00983CF2"/>
    <w:rsid w:val="009844F9"/>
    <w:rsid w:val="00987EB0"/>
    <w:rsid w:val="00991B9E"/>
    <w:rsid w:val="009923E6"/>
    <w:rsid w:val="009925AD"/>
    <w:rsid w:val="00993293"/>
    <w:rsid w:val="009A4784"/>
    <w:rsid w:val="009A505C"/>
    <w:rsid w:val="009A6101"/>
    <w:rsid w:val="009A7BCE"/>
    <w:rsid w:val="009B1C37"/>
    <w:rsid w:val="009B68AE"/>
    <w:rsid w:val="009C0AAB"/>
    <w:rsid w:val="009C0B15"/>
    <w:rsid w:val="009C0C5F"/>
    <w:rsid w:val="009C168C"/>
    <w:rsid w:val="009C21CF"/>
    <w:rsid w:val="009C2C69"/>
    <w:rsid w:val="009C383D"/>
    <w:rsid w:val="009C70F4"/>
    <w:rsid w:val="009D04DB"/>
    <w:rsid w:val="009D1C3F"/>
    <w:rsid w:val="009D26C4"/>
    <w:rsid w:val="009D3005"/>
    <w:rsid w:val="009D45D1"/>
    <w:rsid w:val="009D630B"/>
    <w:rsid w:val="009D7B6D"/>
    <w:rsid w:val="009E4E3F"/>
    <w:rsid w:val="009E5F57"/>
    <w:rsid w:val="009F050A"/>
    <w:rsid w:val="009F307D"/>
    <w:rsid w:val="009F65AC"/>
    <w:rsid w:val="009F74BC"/>
    <w:rsid w:val="009F7CCA"/>
    <w:rsid w:val="00A00F97"/>
    <w:rsid w:val="00A021CF"/>
    <w:rsid w:val="00A0430A"/>
    <w:rsid w:val="00A17197"/>
    <w:rsid w:val="00A17E5E"/>
    <w:rsid w:val="00A2130A"/>
    <w:rsid w:val="00A23373"/>
    <w:rsid w:val="00A311BB"/>
    <w:rsid w:val="00A3241A"/>
    <w:rsid w:val="00A34499"/>
    <w:rsid w:val="00A357C0"/>
    <w:rsid w:val="00A4262F"/>
    <w:rsid w:val="00A426E8"/>
    <w:rsid w:val="00A433CB"/>
    <w:rsid w:val="00A43D08"/>
    <w:rsid w:val="00A44672"/>
    <w:rsid w:val="00A4639B"/>
    <w:rsid w:val="00A470C9"/>
    <w:rsid w:val="00A517B8"/>
    <w:rsid w:val="00A54B29"/>
    <w:rsid w:val="00A569B8"/>
    <w:rsid w:val="00A601FB"/>
    <w:rsid w:val="00A606D9"/>
    <w:rsid w:val="00A61677"/>
    <w:rsid w:val="00A62525"/>
    <w:rsid w:val="00A660F3"/>
    <w:rsid w:val="00A711F5"/>
    <w:rsid w:val="00A719E2"/>
    <w:rsid w:val="00A72C07"/>
    <w:rsid w:val="00A77EFA"/>
    <w:rsid w:val="00A81063"/>
    <w:rsid w:val="00A822FC"/>
    <w:rsid w:val="00A82B12"/>
    <w:rsid w:val="00A84E23"/>
    <w:rsid w:val="00A85E36"/>
    <w:rsid w:val="00A9144B"/>
    <w:rsid w:val="00A917CD"/>
    <w:rsid w:val="00A93B82"/>
    <w:rsid w:val="00A9451A"/>
    <w:rsid w:val="00A962BF"/>
    <w:rsid w:val="00A967FC"/>
    <w:rsid w:val="00AA0332"/>
    <w:rsid w:val="00AA0D18"/>
    <w:rsid w:val="00AA2229"/>
    <w:rsid w:val="00AA2657"/>
    <w:rsid w:val="00AA2E41"/>
    <w:rsid w:val="00AA3ADE"/>
    <w:rsid w:val="00AA6ECB"/>
    <w:rsid w:val="00AA7ADB"/>
    <w:rsid w:val="00AA7C20"/>
    <w:rsid w:val="00AB040D"/>
    <w:rsid w:val="00AB21FA"/>
    <w:rsid w:val="00AB30F8"/>
    <w:rsid w:val="00AB3249"/>
    <w:rsid w:val="00AB4A45"/>
    <w:rsid w:val="00AB639B"/>
    <w:rsid w:val="00AC0E1C"/>
    <w:rsid w:val="00AC5652"/>
    <w:rsid w:val="00AC58A6"/>
    <w:rsid w:val="00AC77F2"/>
    <w:rsid w:val="00AD2025"/>
    <w:rsid w:val="00AD275B"/>
    <w:rsid w:val="00AD32DF"/>
    <w:rsid w:val="00AD57C1"/>
    <w:rsid w:val="00AD595A"/>
    <w:rsid w:val="00AD5A61"/>
    <w:rsid w:val="00AD5CD4"/>
    <w:rsid w:val="00AD63F1"/>
    <w:rsid w:val="00AE021E"/>
    <w:rsid w:val="00AE051C"/>
    <w:rsid w:val="00AE0938"/>
    <w:rsid w:val="00AE1553"/>
    <w:rsid w:val="00AE1F5D"/>
    <w:rsid w:val="00AE4C33"/>
    <w:rsid w:val="00AE4D3A"/>
    <w:rsid w:val="00AE50AC"/>
    <w:rsid w:val="00AE5C05"/>
    <w:rsid w:val="00AF048C"/>
    <w:rsid w:val="00AF09B8"/>
    <w:rsid w:val="00AF1960"/>
    <w:rsid w:val="00AF1A25"/>
    <w:rsid w:val="00AF1C8B"/>
    <w:rsid w:val="00AF4CBC"/>
    <w:rsid w:val="00AF78CB"/>
    <w:rsid w:val="00AF7ED6"/>
    <w:rsid w:val="00B00C9B"/>
    <w:rsid w:val="00B0166F"/>
    <w:rsid w:val="00B0305D"/>
    <w:rsid w:val="00B1075E"/>
    <w:rsid w:val="00B1194F"/>
    <w:rsid w:val="00B13C32"/>
    <w:rsid w:val="00B145B7"/>
    <w:rsid w:val="00B14D3B"/>
    <w:rsid w:val="00B21D2F"/>
    <w:rsid w:val="00B2347D"/>
    <w:rsid w:val="00B24ED0"/>
    <w:rsid w:val="00B323E3"/>
    <w:rsid w:val="00B33724"/>
    <w:rsid w:val="00B34A73"/>
    <w:rsid w:val="00B37C1F"/>
    <w:rsid w:val="00B4418A"/>
    <w:rsid w:val="00B46685"/>
    <w:rsid w:val="00B50BFF"/>
    <w:rsid w:val="00B51B7F"/>
    <w:rsid w:val="00B525A2"/>
    <w:rsid w:val="00B53509"/>
    <w:rsid w:val="00B557F9"/>
    <w:rsid w:val="00B609A8"/>
    <w:rsid w:val="00B630E9"/>
    <w:rsid w:val="00B635D7"/>
    <w:rsid w:val="00B63684"/>
    <w:rsid w:val="00B63B7C"/>
    <w:rsid w:val="00B6421A"/>
    <w:rsid w:val="00B64608"/>
    <w:rsid w:val="00B65CAD"/>
    <w:rsid w:val="00B670D8"/>
    <w:rsid w:val="00B700D3"/>
    <w:rsid w:val="00B7238D"/>
    <w:rsid w:val="00B72DA3"/>
    <w:rsid w:val="00B81BD1"/>
    <w:rsid w:val="00B81F25"/>
    <w:rsid w:val="00B81F5B"/>
    <w:rsid w:val="00B83809"/>
    <w:rsid w:val="00B847C7"/>
    <w:rsid w:val="00B873FA"/>
    <w:rsid w:val="00B879A4"/>
    <w:rsid w:val="00B929B5"/>
    <w:rsid w:val="00B955F8"/>
    <w:rsid w:val="00B95C36"/>
    <w:rsid w:val="00B95C67"/>
    <w:rsid w:val="00BA0239"/>
    <w:rsid w:val="00BA2492"/>
    <w:rsid w:val="00BA5B03"/>
    <w:rsid w:val="00BB272A"/>
    <w:rsid w:val="00BB29D2"/>
    <w:rsid w:val="00BB4FAB"/>
    <w:rsid w:val="00BB718E"/>
    <w:rsid w:val="00BC0B35"/>
    <w:rsid w:val="00BC0E70"/>
    <w:rsid w:val="00BC1981"/>
    <w:rsid w:val="00BC4DEC"/>
    <w:rsid w:val="00BC6F40"/>
    <w:rsid w:val="00BC76FC"/>
    <w:rsid w:val="00BC79B2"/>
    <w:rsid w:val="00BD0F6A"/>
    <w:rsid w:val="00BD35AB"/>
    <w:rsid w:val="00BE0570"/>
    <w:rsid w:val="00BE250B"/>
    <w:rsid w:val="00BE7DDC"/>
    <w:rsid w:val="00BE7DFF"/>
    <w:rsid w:val="00BF0868"/>
    <w:rsid w:val="00BF0AB1"/>
    <w:rsid w:val="00BF3CAB"/>
    <w:rsid w:val="00BF3F1C"/>
    <w:rsid w:val="00BF5285"/>
    <w:rsid w:val="00BF5B01"/>
    <w:rsid w:val="00BF6F25"/>
    <w:rsid w:val="00BF7D2D"/>
    <w:rsid w:val="00C01001"/>
    <w:rsid w:val="00C01FE0"/>
    <w:rsid w:val="00C06EBC"/>
    <w:rsid w:val="00C07CB3"/>
    <w:rsid w:val="00C16D39"/>
    <w:rsid w:val="00C17B2F"/>
    <w:rsid w:val="00C214F7"/>
    <w:rsid w:val="00C2229A"/>
    <w:rsid w:val="00C24109"/>
    <w:rsid w:val="00C26301"/>
    <w:rsid w:val="00C26D2C"/>
    <w:rsid w:val="00C3023A"/>
    <w:rsid w:val="00C33510"/>
    <w:rsid w:val="00C33D2B"/>
    <w:rsid w:val="00C363F5"/>
    <w:rsid w:val="00C37262"/>
    <w:rsid w:val="00C42171"/>
    <w:rsid w:val="00C43804"/>
    <w:rsid w:val="00C44A17"/>
    <w:rsid w:val="00C513F6"/>
    <w:rsid w:val="00C54A83"/>
    <w:rsid w:val="00C55616"/>
    <w:rsid w:val="00C61371"/>
    <w:rsid w:val="00C631BD"/>
    <w:rsid w:val="00C64247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75D9"/>
    <w:rsid w:val="00C90B8F"/>
    <w:rsid w:val="00C912B8"/>
    <w:rsid w:val="00C93B6B"/>
    <w:rsid w:val="00C94203"/>
    <w:rsid w:val="00C9551A"/>
    <w:rsid w:val="00C96621"/>
    <w:rsid w:val="00CA3F84"/>
    <w:rsid w:val="00CA4306"/>
    <w:rsid w:val="00CA5001"/>
    <w:rsid w:val="00CA504B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C0318"/>
    <w:rsid w:val="00CC149A"/>
    <w:rsid w:val="00CC3722"/>
    <w:rsid w:val="00CC3AEC"/>
    <w:rsid w:val="00CC3AFB"/>
    <w:rsid w:val="00CD04BA"/>
    <w:rsid w:val="00CD1CC8"/>
    <w:rsid w:val="00CD29A8"/>
    <w:rsid w:val="00CD3605"/>
    <w:rsid w:val="00CD6101"/>
    <w:rsid w:val="00CD626F"/>
    <w:rsid w:val="00CD695B"/>
    <w:rsid w:val="00CD6988"/>
    <w:rsid w:val="00CE06E0"/>
    <w:rsid w:val="00CE3845"/>
    <w:rsid w:val="00CE3A67"/>
    <w:rsid w:val="00CE3B42"/>
    <w:rsid w:val="00CE6090"/>
    <w:rsid w:val="00CE6346"/>
    <w:rsid w:val="00CF6D87"/>
    <w:rsid w:val="00D01E13"/>
    <w:rsid w:val="00D02CB1"/>
    <w:rsid w:val="00D06E46"/>
    <w:rsid w:val="00D10606"/>
    <w:rsid w:val="00D112FD"/>
    <w:rsid w:val="00D12B9D"/>
    <w:rsid w:val="00D1544C"/>
    <w:rsid w:val="00D20ECD"/>
    <w:rsid w:val="00D21C13"/>
    <w:rsid w:val="00D2241F"/>
    <w:rsid w:val="00D242BF"/>
    <w:rsid w:val="00D24AC2"/>
    <w:rsid w:val="00D3228B"/>
    <w:rsid w:val="00D329D9"/>
    <w:rsid w:val="00D3322D"/>
    <w:rsid w:val="00D33D87"/>
    <w:rsid w:val="00D34431"/>
    <w:rsid w:val="00D34DBF"/>
    <w:rsid w:val="00D350EC"/>
    <w:rsid w:val="00D366DB"/>
    <w:rsid w:val="00D40173"/>
    <w:rsid w:val="00D41A6D"/>
    <w:rsid w:val="00D41C2A"/>
    <w:rsid w:val="00D41CAF"/>
    <w:rsid w:val="00D44336"/>
    <w:rsid w:val="00D4621A"/>
    <w:rsid w:val="00D4662D"/>
    <w:rsid w:val="00D515E8"/>
    <w:rsid w:val="00D5652F"/>
    <w:rsid w:val="00D57385"/>
    <w:rsid w:val="00D57ED6"/>
    <w:rsid w:val="00D60FD8"/>
    <w:rsid w:val="00D6145F"/>
    <w:rsid w:val="00D652EE"/>
    <w:rsid w:val="00D65CF2"/>
    <w:rsid w:val="00D67ADC"/>
    <w:rsid w:val="00D67E9D"/>
    <w:rsid w:val="00D70352"/>
    <w:rsid w:val="00D74C82"/>
    <w:rsid w:val="00D7654B"/>
    <w:rsid w:val="00D80510"/>
    <w:rsid w:val="00D827C4"/>
    <w:rsid w:val="00D84932"/>
    <w:rsid w:val="00D84F9B"/>
    <w:rsid w:val="00D85803"/>
    <w:rsid w:val="00D87B2C"/>
    <w:rsid w:val="00D90218"/>
    <w:rsid w:val="00D90DFE"/>
    <w:rsid w:val="00D91D23"/>
    <w:rsid w:val="00D92694"/>
    <w:rsid w:val="00D93453"/>
    <w:rsid w:val="00D95545"/>
    <w:rsid w:val="00D97BDF"/>
    <w:rsid w:val="00DA142C"/>
    <w:rsid w:val="00DA1573"/>
    <w:rsid w:val="00DA4437"/>
    <w:rsid w:val="00DA635C"/>
    <w:rsid w:val="00DA654D"/>
    <w:rsid w:val="00DB04CE"/>
    <w:rsid w:val="00DB1EF7"/>
    <w:rsid w:val="00DB3718"/>
    <w:rsid w:val="00DB5187"/>
    <w:rsid w:val="00DB60FF"/>
    <w:rsid w:val="00DC319F"/>
    <w:rsid w:val="00DC61C2"/>
    <w:rsid w:val="00DC70EF"/>
    <w:rsid w:val="00DD0FBB"/>
    <w:rsid w:val="00DD1FF7"/>
    <w:rsid w:val="00DD4636"/>
    <w:rsid w:val="00DD47FF"/>
    <w:rsid w:val="00DD4E21"/>
    <w:rsid w:val="00DD5636"/>
    <w:rsid w:val="00DD6B49"/>
    <w:rsid w:val="00DE0C27"/>
    <w:rsid w:val="00DE41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7025"/>
    <w:rsid w:val="00E02E27"/>
    <w:rsid w:val="00E03639"/>
    <w:rsid w:val="00E0512F"/>
    <w:rsid w:val="00E13A11"/>
    <w:rsid w:val="00E13A57"/>
    <w:rsid w:val="00E14D04"/>
    <w:rsid w:val="00E1504B"/>
    <w:rsid w:val="00E166D8"/>
    <w:rsid w:val="00E17586"/>
    <w:rsid w:val="00E22EC3"/>
    <w:rsid w:val="00E22F5C"/>
    <w:rsid w:val="00E23978"/>
    <w:rsid w:val="00E24A99"/>
    <w:rsid w:val="00E262C9"/>
    <w:rsid w:val="00E30E90"/>
    <w:rsid w:val="00E33B3C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C2"/>
    <w:rsid w:val="00E505C5"/>
    <w:rsid w:val="00E52570"/>
    <w:rsid w:val="00E52D9A"/>
    <w:rsid w:val="00E53A0C"/>
    <w:rsid w:val="00E57E24"/>
    <w:rsid w:val="00E620E5"/>
    <w:rsid w:val="00E62DBC"/>
    <w:rsid w:val="00E637C6"/>
    <w:rsid w:val="00E650CB"/>
    <w:rsid w:val="00E652CA"/>
    <w:rsid w:val="00E6572A"/>
    <w:rsid w:val="00E65CDD"/>
    <w:rsid w:val="00E72C44"/>
    <w:rsid w:val="00E762B2"/>
    <w:rsid w:val="00E77713"/>
    <w:rsid w:val="00E777AA"/>
    <w:rsid w:val="00E8032B"/>
    <w:rsid w:val="00E80649"/>
    <w:rsid w:val="00E8636F"/>
    <w:rsid w:val="00E86D78"/>
    <w:rsid w:val="00E870DB"/>
    <w:rsid w:val="00E87ABA"/>
    <w:rsid w:val="00E93473"/>
    <w:rsid w:val="00E93AA1"/>
    <w:rsid w:val="00EA01EE"/>
    <w:rsid w:val="00EA0B0E"/>
    <w:rsid w:val="00EA0CB2"/>
    <w:rsid w:val="00EA0DB0"/>
    <w:rsid w:val="00EA5164"/>
    <w:rsid w:val="00EA6AB3"/>
    <w:rsid w:val="00EA75CF"/>
    <w:rsid w:val="00EB23B0"/>
    <w:rsid w:val="00EB3B70"/>
    <w:rsid w:val="00EC079E"/>
    <w:rsid w:val="00EC085E"/>
    <w:rsid w:val="00EC1F30"/>
    <w:rsid w:val="00EC24E1"/>
    <w:rsid w:val="00EC2976"/>
    <w:rsid w:val="00EC5378"/>
    <w:rsid w:val="00EC7D95"/>
    <w:rsid w:val="00ED3EAD"/>
    <w:rsid w:val="00ED4EBF"/>
    <w:rsid w:val="00ED5A72"/>
    <w:rsid w:val="00ED6D38"/>
    <w:rsid w:val="00ED7558"/>
    <w:rsid w:val="00EE1512"/>
    <w:rsid w:val="00EE2C8B"/>
    <w:rsid w:val="00EE44E1"/>
    <w:rsid w:val="00EE47E2"/>
    <w:rsid w:val="00EE4F74"/>
    <w:rsid w:val="00EE5796"/>
    <w:rsid w:val="00EE63BE"/>
    <w:rsid w:val="00EF1934"/>
    <w:rsid w:val="00EF2355"/>
    <w:rsid w:val="00EF3208"/>
    <w:rsid w:val="00EF45A0"/>
    <w:rsid w:val="00EF7F61"/>
    <w:rsid w:val="00F000B5"/>
    <w:rsid w:val="00F0269D"/>
    <w:rsid w:val="00F02B5D"/>
    <w:rsid w:val="00F0309F"/>
    <w:rsid w:val="00F05A8D"/>
    <w:rsid w:val="00F11467"/>
    <w:rsid w:val="00F1259F"/>
    <w:rsid w:val="00F12980"/>
    <w:rsid w:val="00F20405"/>
    <w:rsid w:val="00F268E3"/>
    <w:rsid w:val="00F26DC6"/>
    <w:rsid w:val="00F30447"/>
    <w:rsid w:val="00F34B99"/>
    <w:rsid w:val="00F35939"/>
    <w:rsid w:val="00F36755"/>
    <w:rsid w:val="00F378CE"/>
    <w:rsid w:val="00F424CF"/>
    <w:rsid w:val="00F43607"/>
    <w:rsid w:val="00F454D9"/>
    <w:rsid w:val="00F45A23"/>
    <w:rsid w:val="00F45F1A"/>
    <w:rsid w:val="00F462A4"/>
    <w:rsid w:val="00F47FA8"/>
    <w:rsid w:val="00F53BAF"/>
    <w:rsid w:val="00F54039"/>
    <w:rsid w:val="00F56180"/>
    <w:rsid w:val="00F562EE"/>
    <w:rsid w:val="00F56BF8"/>
    <w:rsid w:val="00F60B0C"/>
    <w:rsid w:val="00F61E74"/>
    <w:rsid w:val="00F63784"/>
    <w:rsid w:val="00F657C1"/>
    <w:rsid w:val="00F666E5"/>
    <w:rsid w:val="00F717BA"/>
    <w:rsid w:val="00F71957"/>
    <w:rsid w:val="00F726DA"/>
    <w:rsid w:val="00F73A6F"/>
    <w:rsid w:val="00F751B0"/>
    <w:rsid w:val="00F758C5"/>
    <w:rsid w:val="00F758E9"/>
    <w:rsid w:val="00F767BD"/>
    <w:rsid w:val="00F76EDE"/>
    <w:rsid w:val="00F77D8E"/>
    <w:rsid w:val="00F804BA"/>
    <w:rsid w:val="00F8458D"/>
    <w:rsid w:val="00F848B8"/>
    <w:rsid w:val="00F86A96"/>
    <w:rsid w:val="00F86F22"/>
    <w:rsid w:val="00F872B8"/>
    <w:rsid w:val="00F91AA0"/>
    <w:rsid w:val="00F949BD"/>
    <w:rsid w:val="00FA04C0"/>
    <w:rsid w:val="00FA1795"/>
    <w:rsid w:val="00FA3B41"/>
    <w:rsid w:val="00FA41FD"/>
    <w:rsid w:val="00FA5C9E"/>
    <w:rsid w:val="00FA7213"/>
    <w:rsid w:val="00FA7CC6"/>
    <w:rsid w:val="00FB0CE3"/>
    <w:rsid w:val="00FB0F01"/>
    <w:rsid w:val="00FB0F3F"/>
    <w:rsid w:val="00FB2FD4"/>
    <w:rsid w:val="00FB4DE4"/>
    <w:rsid w:val="00FB5340"/>
    <w:rsid w:val="00FC18CB"/>
    <w:rsid w:val="00FC24F7"/>
    <w:rsid w:val="00FC36B7"/>
    <w:rsid w:val="00FC6A61"/>
    <w:rsid w:val="00FC77D8"/>
    <w:rsid w:val="00FD10C4"/>
    <w:rsid w:val="00FD157A"/>
    <w:rsid w:val="00FD1E8F"/>
    <w:rsid w:val="00FD5670"/>
    <w:rsid w:val="00FD5EB6"/>
    <w:rsid w:val="00FD7B8D"/>
    <w:rsid w:val="00FE1CDB"/>
    <w:rsid w:val="00FE4C1D"/>
    <w:rsid w:val="00FE578B"/>
    <w:rsid w:val="00FE6B02"/>
    <w:rsid w:val="00FE6DED"/>
    <w:rsid w:val="00FF0507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uiPriority w:val="99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uiPriority w:val="99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customStyle="1" w:styleId="Menzionenonrisolta1">
    <w:name w:val="Menzione non risolta1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780B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www.w3.org/XML/1998/namespace"/>
    <ds:schemaRef ds:uri="http://schemas.microsoft.com/office/2006/documentManagement/types"/>
    <ds:schemaRef ds:uri="http://purl.org/dc/terms/"/>
    <ds:schemaRef ds:uri="86260fa6-f518-420c-bd84-7523b1105fca"/>
    <ds:schemaRef ds:uri="ab5b202b-e0cd-439c-beea-9e62e5d157db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25FA044-2F0B-4ED7-82D1-52EF1697B4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1072</CharactersWithSpaces>
  <SharedDoc>false</SharedDoc>
  <HLinks>
    <vt:vector size="114" baseType="variant">
      <vt:variant>
        <vt:i4>5701648</vt:i4>
      </vt:variant>
      <vt:variant>
        <vt:i4>105</vt:i4>
      </vt:variant>
      <vt:variant>
        <vt:i4>0</vt:i4>
      </vt:variant>
      <vt:variant>
        <vt:i4>5</vt:i4>
      </vt:variant>
      <vt:variant>
        <vt:lpwstr>https://www.crea.gov.it/web/difesa-e-certificazione/-/tariffe</vt:lpwstr>
      </vt:variant>
      <vt:variant>
        <vt:lpwstr/>
      </vt:variant>
      <vt:variant>
        <vt:i4>4128781</vt:i4>
      </vt:variant>
      <vt:variant>
        <vt:i4>102</vt:i4>
      </vt:variant>
      <vt:variant>
        <vt:i4>0</vt:i4>
      </vt:variant>
      <vt:variant>
        <vt:i4>5</vt:i4>
      </vt:variant>
      <vt:variant>
        <vt:lpwstr>mailto:scs.vc@crea.gov.it</vt:lpwstr>
      </vt:variant>
      <vt:variant>
        <vt:lpwstr/>
      </vt:variant>
      <vt:variant>
        <vt:i4>1507382</vt:i4>
      </vt:variant>
      <vt:variant>
        <vt:i4>99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3735567</vt:i4>
      </vt:variant>
      <vt:variant>
        <vt:i4>96</vt:i4>
      </vt:variant>
      <vt:variant>
        <vt:i4>0</vt:i4>
      </vt:variant>
      <vt:variant>
        <vt:i4>5</vt:i4>
      </vt:variant>
      <vt:variant>
        <vt:lpwstr>mailto:scs.pa@crea.gov.it</vt:lpwstr>
      </vt:variant>
      <vt:variant>
        <vt:lpwstr/>
      </vt:variant>
      <vt:variant>
        <vt:i4>6815827</vt:i4>
      </vt:variant>
      <vt:variant>
        <vt:i4>93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90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87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4390948</vt:i4>
      </vt:variant>
      <vt:variant>
        <vt:i4>84</vt:i4>
      </vt:variant>
      <vt:variant>
        <vt:i4>0</vt:i4>
      </vt:variant>
      <vt:variant>
        <vt:i4>5</vt:i4>
      </vt:variant>
      <vt:variant>
        <vt:lpwstr>mailto:disr5@politicheagricole.it</vt:lpwstr>
      </vt:variant>
      <vt:variant>
        <vt:lpwstr/>
      </vt:variant>
      <vt:variant>
        <vt:i4>7798814</vt:i4>
      </vt:variant>
      <vt:variant>
        <vt:i4>30</vt:i4>
      </vt:variant>
      <vt:variant>
        <vt:i4>0</vt:i4>
      </vt:variant>
      <vt:variant>
        <vt:i4>5</vt:i4>
      </vt:variant>
      <vt:variant>
        <vt:lpwstr>mailto:scs.vc@entecra.it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dc.tavazzano@crea.gov.it</vt:lpwstr>
      </vt:variant>
      <vt:variant>
        <vt:lpwstr/>
      </vt:variant>
      <vt:variant>
        <vt:i4>7405596</vt:i4>
      </vt:variant>
      <vt:variant>
        <vt:i4>24</vt:i4>
      </vt:variant>
      <vt:variant>
        <vt:i4>0</vt:i4>
      </vt:variant>
      <vt:variant>
        <vt:i4>5</vt:i4>
      </vt:variant>
      <vt:variant>
        <vt:lpwstr>mailto:scs.pa@entecra.it</vt:lpwstr>
      </vt:variant>
      <vt:variant>
        <vt:lpwstr/>
      </vt:variant>
      <vt:variant>
        <vt:i4>6815827</vt:i4>
      </vt:variant>
      <vt:variant>
        <vt:i4>21</vt:i4>
      </vt:variant>
      <vt:variant>
        <vt:i4>0</vt:i4>
      </vt:variant>
      <vt:variant>
        <vt:i4>5</vt:i4>
      </vt:variant>
      <vt:variant>
        <vt:lpwstr>mailto:dc.battipaglia@crea.gov.it</vt:lpwstr>
      </vt:variant>
      <vt:variant>
        <vt:lpwstr/>
      </vt:variant>
      <vt:variant>
        <vt:i4>4128796</vt:i4>
      </vt:variant>
      <vt:variant>
        <vt:i4>18</vt:i4>
      </vt:variant>
      <vt:variant>
        <vt:i4>0</vt:i4>
      </vt:variant>
      <vt:variant>
        <vt:i4>5</vt:i4>
      </vt:variant>
      <vt:variant>
        <vt:lpwstr>mailto:scs.vr@crea.gov.it</vt:lpwstr>
      </vt:variant>
      <vt:variant>
        <vt:lpwstr/>
      </vt:variant>
      <vt:variant>
        <vt:i4>2818049</vt:i4>
      </vt:variant>
      <vt:variant>
        <vt:i4>15</vt:i4>
      </vt:variant>
      <vt:variant>
        <vt:i4>0</vt:i4>
      </vt:variant>
      <vt:variant>
        <vt:i4>5</vt:i4>
      </vt:variant>
      <vt:variant>
        <vt:lpwstr>mailto:scs.bo@crea.gov.it</vt:lpwstr>
      </vt:variant>
      <vt:variant>
        <vt:lpwstr/>
      </vt:variant>
      <vt:variant>
        <vt:i4>7733347</vt:i4>
      </vt:variant>
      <vt:variant>
        <vt:i4>12</vt:i4>
      </vt:variant>
      <vt:variant>
        <vt:i4>0</vt:i4>
      </vt:variant>
      <vt:variant>
        <vt:i4>5</vt:i4>
      </vt:variant>
      <vt:variant>
        <vt:lpwstr>https://www.formaps.it/shared/map/</vt:lpwstr>
      </vt:variant>
      <vt:variant>
        <vt:lpwstr/>
      </vt:variant>
      <vt:variant>
        <vt:i4>6291508</vt:i4>
      </vt:variant>
      <vt:variant>
        <vt:i4>9</vt:i4>
      </vt:variant>
      <vt:variant>
        <vt:i4>0</vt:i4>
      </vt:variant>
      <vt:variant>
        <vt:i4>5</vt:i4>
      </vt:variant>
      <vt:variant>
        <vt:lpwstr>https://www.crea.gov.it/documents/63509/2209523/58-5199-17-02-2017.pdf/73785cf0-694e-0f08-1768-6b05b1868b42?t=1608138820573</vt:lpwstr>
      </vt:variant>
      <vt:variant>
        <vt:lpwstr/>
      </vt:variant>
      <vt:variant>
        <vt:i4>6160457</vt:i4>
      </vt:variant>
      <vt:variant>
        <vt:i4>6</vt:i4>
      </vt:variant>
      <vt:variant>
        <vt:i4>0</vt:i4>
      </vt:variant>
      <vt:variant>
        <vt:i4>5</vt:i4>
      </vt:variant>
      <vt:variant>
        <vt:lpwstr>https://www.crea.gov.it/documents/63509/2209523/25-8303-31485-26-3-1991.pdf/f3eae944-f568-ba9c-a778-de906ce584e2?t=1608138811122</vt:lpwstr>
      </vt:variant>
      <vt:variant>
        <vt:lpwstr/>
      </vt:variant>
      <vt:variant>
        <vt:i4>3801190</vt:i4>
      </vt:variant>
      <vt:variant>
        <vt:i4>3</vt:i4>
      </vt:variant>
      <vt:variant>
        <vt:i4>0</vt:i4>
      </vt:variant>
      <vt:variant>
        <vt:i4>5</vt:i4>
      </vt:variant>
      <vt:variant>
        <vt:lpwstr>https://www.crea.gov.it/documents/63509/2209523/05-45753-10-7-1973.pdf/62fb4c5d-29af-3f12-6b47-5df00338c0ce?t=1608138808266</vt:lpwstr>
      </vt:variant>
      <vt:variant>
        <vt:lpwstr/>
      </vt:variant>
      <vt:variant>
        <vt:i4>1572866</vt:i4>
      </vt:variant>
      <vt:variant>
        <vt:i4>0</vt:i4>
      </vt:variant>
      <vt:variant>
        <vt:i4>0</vt:i4>
      </vt:variant>
      <vt:variant>
        <vt:i4>5</vt:i4>
      </vt:variant>
      <vt:variant>
        <vt:lpwstr>https://crea-dc.inode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 mervini</cp:lastModifiedBy>
  <cp:revision>3</cp:revision>
  <cp:lastPrinted>2022-02-16T14:14:00Z</cp:lastPrinted>
  <dcterms:created xsi:type="dcterms:W3CDTF">2022-02-17T15:26:00Z</dcterms:created>
  <dcterms:modified xsi:type="dcterms:W3CDTF">2022-02-1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